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934D5A" w14:textId="74E92B6E" w:rsidR="00670EB4" w:rsidRDefault="00196EAA" w:rsidP="00670EB4">
      <w:pPr>
        <w:spacing w:after="0"/>
        <w:rPr>
          <w:rFonts w:ascii="HfW cursive" w:hAnsi="HfW cursive"/>
          <w:sz w:val="24"/>
          <w:szCs w:val="28"/>
        </w:rPr>
      </w:pPr>
      <w:r>
        <w:rPr>
          <w:rFonts w:ascii="HfW cursive" w:hAnsi="HfW cursive"/>
          <w:sz w:val="24"/>
          <w:szCs w:val="28"/>
        </w:rPr>
        <w:t>10</w:t>
      </w:r>
      <w:r w:rsidR="00C62209" w:rsidRPr="00C62209">
        <w:rPr>
          <w:rFonts w:ascii="HfW cursive" w:hAnsi="HfW cursive"/>
          <w:sz w:val="24"/>
          <w:szCs w:val="28"/>
          <w:vertAlign w:val="superscript"/>
        </w:rPr>
        <w:t>th</w:t>
      </w:r>
      <w:r w:rsidR="00C62209">
        <w:rPr>
          <w:rFonts w:ascii="HfW cursive" w:hAnsi="HfW cursive"/>
          <w:sz w:val="24"/>
          <w:szCs w:val="28"/>
        </w:rPr>
        <w:t xml:space="preserve"> December</w:t>
      </w:r>
      <w:r w:rsidR="001C3DBF">
        <w:rPr>
          <w:rFonts w:ascii="HfW cursive" w:hAnsi="HfW cursive"/>
          <w:sz w:val="24"/>
          <w:szCs w:val="28"/>
        </w:rPr>
        <w:t xml:space="preserve"> 2019</w:t>
      </w:r>
      <w:r w:rsidR="00251AFC">
        <w:rPr>
          <w:rFonts w:ascii="HfW cursive" w:hAnsi="HfW cursive"/>
          <w:sz w:val="24"/>
          <w:szCs w:val="28"/>
        </w:rPr>
        <w:tab/>
      </w:r>
      <w:r w:rsidR="00251AFC">
        <w:rPr>
          <w:rFonts w:ascii="HfW cursive" w:hAnsi="HfW cursive"/>
          <w:sz w:val="24"/>
          <w:szCs w:val="28"/>
        </w:rPr>
        <w:tab/>
      </w:r>
    </w:p>
    <w:p w14:paraId="04723754" w14:textId="5D0B7C1D" w:rsidR="00670EB4" w:rsidRDefault="00670EB4" w:rsidP="00670EB4">
      <w:pPr>
        <w:spacing w:after="0"/>
        <w:jc w:val="center"/>
        <w:rPr>
          <w:rFonts w:ascii="HfW cursive" w:hAnsi="HfW cursive"/>
          <w:b/>
          <w:bCs/>
          <w:sz w:val="34"/>
          <w:szCs w:val="48"/>
        </w:rPr>
      </w:pPr>
      <w:r w:rsidRPr="00670EB4">
        <w:rPr>
          <w:rFonts w:ascii="HfW cursive" w:hAnsi="HfW cursive"/>
          <w:b/>
          <w:bCs/>
          <w:sz w:val="34"/>
          <w:szCs w:val="48"/>
        </w:rPr>
        <w:t>Maths</w:t>
      </w:r>
    </w:p>
    <w:p w14:paraId="440F2436" w14:textId="7BDA3C4E" w:rsidR="00164A5F" w:rsidRPr="00196EAA" w:rsidRDefault="00164A5F" w:rsidP="00196EAA">
      <w:pPr>
        <w:pStyle w:val="ListParagraph"/>
        <w:numPr>
          <w:ilvl w:val="0"/>
          <w:numId w:val="15"/>
        </w:numPr>
        <w:spacing w:after="0"/>
        <w:rPr>
          <w:rFonts w:ascii="HfW cursive" w:hAnsi="HfW cursive"/>
          <w:noProof/>
          <w:sz w:val="24"/>
          <w:szCs w:val="28"/>
          <w:lang w:eastAsia="en-GB"/>
        </w:rPr>
      </w:pPr>
      <w:r w:rsidRPr="00196EAA">
        <w:rPr>
          <w:rFonts w:ascii="HfW cursive" w:hAnsi="HfW cursive"/>
          <w:noProof/>
          <w:sz w:val="24"/>
          <w:szCs w:val="28"/>
          <w:lang w:eastAsia="en-GB"/>
        </w:rPr>
        <w:t>Write each of the following in meter and centimetres</w:t>
      </w:r>
      <w:r w:rsidR="007C5F82" w:rsidRPr="00196EAA">
        <w:rPr>
          <w:rFonts w:ascii="HfW cursive" w:hAnsi="HfW cursive"/>
          <w:noProof/>
          <w:sz w:val="24"/>
          <w:szCs w:val="28"/>
          <w:lang w:eastAsia="en-GB"/>
        </w:rPr>
        <w:t>,</w:t>
      </w:r>
      <w:r w:rsidR="007C39CD" w:rsidRPr="00196EAA">
        <w:rPr>
          <w:rFonts w:ascii="HfW cursive" w:hAnsi="HfW cursive"/>
          <w:noProof/>
          <w:sz w:val="24"/>
          <w:szCs w:val="28"/>
          <w:lang w:eastAsia="en-GB"/>
        </w:rPr>
        <w:t xml:space="preserve"> using the part, part whole. </w:t>
      </w:r>
    </w:p>
    <w:p w14:paraId="0AEE420A" w14:textId="63628179" w:rsidR="007C39CD" w:rsidRDefault="002853B7" w:rsidP="007C39CD">
      <w:pPr>
        <w:spacing w:after="0"/>
        <w:ind w:left="7200"/>
        <w:rPr>
          <w:rFonts w:ascii="HfW cursive" w:hAnsi="HfW cursive"/>
          <w:noProof/>
          <w:sz w:val="28"/>
          <w:szCs w:val="28"/>
          <w:u w:val="single"/>
          <w:lang w:eastAsia="en-GB"/>
        </w:rPr>
      </w:pPr>
      <w:r w:rsidRPr="007C39CD">
        <w:rPr>
          <w:noProof/>
          <w:u w:val="single"/>
          <w:lang w:eastAsia="en-GB"/>
        </w:rPr>
        <w:drawing>
          <wp:anchor distT="0" distB="0" distL="114300" distR="114300" simplePos="0" relativeHeight="251659264" behindDoc="1" locked="0" layoutInCell="1" allowOverlap="1" wp14:anchorId="23F08D9D" wp14:editId="611230AD">
            <wp:simplePos x="0" y="0"/>
            <wp:positionH relativeFrom="margin">
              <wp:posOffset>4191000</wp:posOffset>
            </wp:positionH>
            <wp:positionV relativeFrom="paragraph">
              <wp:posOffset>86996</wp:posOffset>
            </wp:positionV>
            <wp:extent cx="1891079" cy="22098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789" cy="22153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3E17B812" wp14:editId="5D691FC9">
            <wp:simplePos x="0" y="0"/>
            <wp:positionH relativeFrom="margin">
              <wp:align>left</wp:align>
            </wp:positionH>
            <wp:positionV relativeFrom="paragraph">
              <wp:posOffset>8018</wp:posOffset>
            </wp:positionV>
            <wp:extent cx="3254991" cy="2010936"/>
            <wp:effectExtent l="0" t="0" r="3175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201" cy="201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9CD" w:rsidRPr="007C39CD">
        <w:rPr>
          <w:rFonts w:ascii="HfW cursive" w:hAnsi="HfW cursive"/>
          <w:noProof/>
          <w:sz w:val="28"/>
          <w:szCs w:val="28"/>
          <w:u w:val="single"/>
          <w:lang w:eastAsia="en-GB"/>
        </w:rPr>
        <w:t>Part, Part whol</w:t>
      </w:r>
      <w:r w:rsidR="007C39CD">
        <w:rPr>
          <w:rFonts w:ascii="HfW cursive" w:hAnsi="HfW cursive"/>
          <w:noProof/>
          <w:sz w:val="28"/>
          <w:szCs w:val="28"/>
          <w:u w:val="single"/>
          <w:lang w:eastAsia="en-GB"/>
        </w:rPr>
        <w:t>e</w:t>
      </w:r>
    </w:p>
    <w:p w14:paraId="06A9AB55" w14:textId="5873BDD3" w:rsidR="007C39CD" w:rsidRDefault="007C39CD" w:rsidP="007C39CD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4E03E101" w14:textId="05DBCCA4" w:rsidR="007C39CD" w:rsidRDefault="007C39CD" w:rsidP="007C39CD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5C466AEC" w14:textId="1480B42E" w:rsidR="007C39CD" w:rsidRDefault="007C39CD" w:rsidP="007C39CD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288D1763" w14:textId="47C7002A" w:rsidR="007C39CD" w:rsidRDefault="007C39CD" w:rsidP="007C39CD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385E24DF" w14:textId="0EB96225" w:rsidR="007C39CD" w:rsidRDefault="007C39CD" w:rsidP="007C39CD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78F6E4D4" w14:textId="32B58C7B" w:rsidR="007C39CD" w:rsidRDefault="007C39CD" w:rsidP="007C39CD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5E3C29D5" w14:textId="4607FEA5" w:rsidR="007C39CD" w:rsidRDefault="007C39CD" w:rsidP="007C39CD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21879072" w14:textId="30EA81FF" w:rsidR="007C39CD" w:rsidRDefault="00F12DFD" w:rsidP="007C39CD">
      <w:pPr>
        <w:pStyle w:val="ListParagraph"/>
        <w:numPr>
          <w:ilvl w:val="0"/>
          <w:numId w:val="15"/>
        </w:num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  <w:r>
        <w:rPr>
          <w:rFonts w:ascii="HfW cursive" w:hAnsi="HfW cursive"/>
          <w:noProof/>
          <w:sz w:val="28"/>
          <w:szCs w:val="28"/>
          <w:u w:val="single"/>
          <w:lang w:eastAsia="en-GB"/>
        </w:rPr>
        <w:t xml:space="preserve"> </w:t>
      </w:r>
      <w:r w:rsidR="00196EAA">
        <w:rPr>
          <w:rFonts w:ascii="HfW cursive" w:hAnsi="HfW cursive"/>
          <w:noProof/>
          <w:sz w:val="28"/>
          <w:szCs w:val="28"/>
          <w:u w:val="single"/>
          <w:lang w:eastAsia="en-GB"/>
        </w:rPr>
        <w:t>Look at the map and answer the questions.</w:t>
      </w:r>
      <w:r>
        <w:rPr>
          <w:rFonts w:ascii="HfW cursive" w:hAnsi="HfW cursive"/>
          <w:noProof/>
          <w:sz w:val="28"/>
          <w:szCs w:val="28"/>
          <w:u w:val="single"/>
          <w:lang w:eastAsia="en-GB"/>
        </w:rPr>
        <w:t xml:space="preserve"> </w:t>
      </w:r>
    </w:p>
    <w:p w14:paraId="76ACCB94" w14:textId="55AAFD19" w:rsidR="00F12DFD" w:rsidRDefault="00196EAA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1F2B5F17" wp14:editId="1B9B0736">
            <wp:simplePos x="0" y="0"/>
            <wp:positionH relativeFrom="column">
              <wp:posOffset>657225</wp:posOffset>
            </wp:positionH>
            <wp:positionV relativeFrom="paragraph">
              <wp:posOffset>11430</wp:posOffset>
            </wp:positionV>
            <wp:extent cx="5485728" cy="377190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64" b="3432"/>
                    <a:stretch/>
                  </pic:blipFill>
                  <pic:spPr bwMode="auto">
                    <a:xfrm>
                      <a:off x="0" y="0"/>
                      <a:ext cx="5490854" cy="3775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0D07A3" w14:textId="3FB31EA2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417AD568" w14:textId="10C686B1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2DED94BB" w14:textId="32C089BB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6BD3B5A2" w14:textId="2A328FBC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001D9CED" w14:textId="64405C0A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78A44DF2" w14:textId="524F43ED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45EDB1F1" w14:textId="4E8D6561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21771042" w14:textId="761A9705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75209AF1" w14:textId="7EE500C4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325B4ABA" w14:textId="734E8E38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27B2F394" w14:textId="17374AB6" w:rsidR="00F12DFD" w:rsidRDefault="00F12DFD" w:rsidP="00F12DFD">
      <w:pPr>
        <w:pStyle w:val="ListParagraph"/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0CDDF75F" w14:textId="3A679D5A" w:rsidR="00F12DFD" w:rsidRPr="00196EAA" w:rsidRDefault="00F12DFD" w:rsidP="00196EAA">
      <w:pPr>
        <w:spacing w:after="0"/>
        <w:rPr>
          <w:rFonts w:ascii="HfW cursive" w:hAnsi="HfW cursive"/>
          <w:noProof/>
          <w:sz w:val="28"/>
          <w:szCs w:val="28"/>
          <w:u w:val="single"/>
          <w:lang w:eastAsia="en-GB"/>
        </w:rPr>
      </w:pPr>
    </w:p>
    <w:p w14:paraId="26F212C3" w14:textId="6F4CAA1C" w:rsidR="007C39CD" w:rsidRPr="00196EAA" w:rsidRDefault="00CF65CF" w:rsidP="00CF65CF">
      <w:pPr>
        <w:pStyle w:val="ListParagraph"/>
        <w:numPr>
          <w:ilvl w:val="0"/>
          <w:numId w:val="15"/>
        </w:numPr>
        <w:spacing w:after="0"/>
        <w:rPr>
          <w:rFonts w:ascii="HfW cursive" w:hAnsi="HfW cursive"/>
          <w:noProof/>
          <w:sz w:val="24"/>
          <w:szCs w:val="28"/>
          <w:u w:val="single"/>
          <w:lang w:eastAsia="en-GB"/>
        </w:rPr>
      </w:pPr>
      <w:r w:rsidRPr="00196EAA">
        <w:rPr>
          <w:rFonts w:ascii="HfW cursive" w:hAnsi="HfW cursive"/>
          <w:noProof/>
          <w:sz w:val="24"/>
          <w:szCs w:val="28"/>
          <w:u w:val="single"/>
          <w:lang w:eastAsia="en-GB"/>
        </w:rPr>
        <w:lastRenderedPageBreak/>
        <w:t xml:space="preserve">To measure how tall your family </w:t>
      </w:r>
      <w:r w:rsidR="007D48C5" w:rsidRPr="00196EAA">
        <w:rPr>
          <w:rFonts w:ascii="HfW cursive" w:hAnsi="HfW cursive"/>
          <w:noProof/>
          <w:sz w:val="24"/>
          <w:szCs w:val="28"/>
          <w:u w:val="single"/>
          <w:lang w:eastAsia="en-GB"/>
        </w:rPr>
        <w:t xml:space="preserve">are. </w:t>
      </w:r>
      <w:bookmarkStart w:id="0" w:name="_GoBack"/>
      <w:bookmarkEnd w:id="0"/>
    </w:p>
    <w:p w14:paraId="0FC8A61E" w14:textId="77777777" w:rsidR="007D48C5" w:rsidRPr="00196EAA" w:rsidRDefault="007D48C5" w:rsidP="007D48C5">
      <w:pPr>
        <w:pStyle w:val="ListParagraph"/>
        <w:numPr>
          <w:ilvl w:val="0"/>
          <w:numId w:val="16"/>
        </w:numPr>
        <w:spacing w:after="0"/>
        <w:rPr>
          <w:rFonts w:ascii="HfW cursive" w:hAnsi="HfW cursive"/>
          <w:noProof/>
          <w:sz w:val="24"/>
          <w:szCs w:val="28"/>
          <w:lang w:eastAsia="en-GB"/>
        </w:rPr>
      </w:pPr>
      <w:r w:rsidRPr="00196EAA">
        <w:rPr>
          <w:rFonts w:ascii="HfW cursive" w:hAnsi="HfW cursive"/>
          <w:noProof/>
          <w:sz w:val="24"/>
          <w:szCs w:val="28"/>
          <w:lang w:eastAsia="en-GB"/>
        </w:rPr>
        <w:t>Who is the tallest?</w:t>
      </w:r>
    </w:p>
    <w:p w14:paraId="3EED888E" w14:textId="4A6F3E57" w:rsidR="00F12DFD" w:rsidRPr="00196EAA" w:rsidRDefault="007D48C5" w:rsidP="007D48C5">
      <w:pPr>
        <w:pStyle w:val="ListParagraph"/>
        <w:numPr>
          <w:ilvl w:val="0"/>
          <w:numId w:val="16"/>
        </w:numPr>
        <w:spacing w:after="0"/>
        <w:rPr>
          <w:rFonts w:ascii="HfW cursive" w:hAnsi="HfW cursive"/>
          <w:noProof/>
          <w:sz w:val="24"/>
          <w:szCs w:val="28"/>
          <w:lang w:eastAsia="en-GB"/>
        </w:rPr>
      </w:pPr>
      <w:r w:rsidRPr="00196EAA">
        <w:rPr>
          <w:rFonts w:ascii="HfW cursive" w:hAnsi="HfW cursive"/>
          <w:noProof/>
          <w:sz w:val="24"/>
          <w:szCs w:val="28"/>
          <w:lang w:eastAsia="en-GB"/>
        </w:rPr>
        <w:t>Who is the shortest?</w:t>
      </w:r>
    </w:p>
    <w:p w14:paraId="4E9DC595" w14:textId="138759E9" w:rsidR="002853B7" w:rsidRPr="00196EAA" w:rsidRDefault="007D48C5" w:rsidP="002853B7">
      <w:pPr>
        <w:pStyle w:val="ListParagraph"/>
        <w:numPr>
          <w:ilvl w:val="0"/>
          <w:numId w:val="16"/>
        </w:numPr>
        <w:spacing w:after="0"/>
        <w:rPr>
          <w:rFonts w:ascii="HfW cursive" w:hAnsi="HfW cursive"/>
          <w:noProof/>
          <w:sz w:val="24"/>
          <w:szCs w:val="28"/>
          <w:lang w:eastAsia="en-GB"/>
        </w:rPr>
      </w:pPr>
      <w:r w:rsidRPr="00196EAA">
        <w:rPr>
          <w:rFonts w:ascii="HfW cursive" w:hAnsi="HfW cursive"/>
          <w:noProof/>
          <w:sz w:val="24"/>
          <w:szCs w:val="28"/>
          <w:lang w:eastAsia="en-GB"/>
        </w:rPr>
        <w:t xml:space="preserve">Place them from shortest to tallest. </w:t>
      </w:r>
    </w:p>
    <w:p w14:paraId="4A90FCC9" w14:textId="77777777" w:rsidR="002853B7" w:rsidRPr="00196EAA" w:rsidRDefault="002853B7" w:rsidP="002853B7">
      <w:pPr>
        <w:pStyle w:val="ListParagraph"/>
        <w:spacing w:after="0"/>
        <w:ind w:left="643"/>
        <w:jc w:val="center"/>
        <w:rPr>
          <w:rFonts w:ascii="HfW cursive" w:hAnsi="HfW cursive"/>
          <w:noProof/>
          <w:sz w:val="24"/>
          <w:szCs w:val="28"/>
          <w:lang w:eastAsia="en-GB"/>
        </w:rPr>
      </w:pPr>
    </w:p>
    <w:p w14:paraId="40BA4E9F" w14:textId="57995CED" w:rsidR="002853B7" w:rsidRPr="00196EAA" w:rsidRDefault="002853B7" w:rsidP="002853B7">
      <w:pPr>
        <w:spacing w:after="0"/>
        <w:ind w:left="283"/>
        <w:jc w:val="center"/>
        <w:rPr>
          <w:rFonts w:ascii="HfW cursive" w:hAnsi="HfW cursive"/>
          <w:noProof/>
          <w:sz w:val="24"/>
          <w:szCs w:val="28"/>
          <w:lang w:eastAsia="en-GB"/>
        </w:rPr>
      </w:pPr>
      <w:r w:rsidRPr="00196EAA">
        <w:rPr>
          <w:rFonts w:ascii="HfW cursive" w:hAnsi="HfW cursive"/>
          <w:noProof/>
          <w:sz w:val="24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D73259" wp14:editId="7E73AE7F">
                <wp:simplePos x="0" y="0"/>
                <wp:positionH relativeFrom="column">
                  <wp:posOffset>1439829</wp:posOffset>
                </wp:positionH>
                <wp:positionV relativeFrom="paragraph">
                  <wp:posOffset>112395</wp:posOffset>
                </wp:positionV>
                <wp:extent cx="4039738" cy="6824"/>
                <wp:effectExtent l="0" t="57150" r="37465" b="889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39738" cy="68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DAFF7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13.35pt;margin-top:8.85pt;width:318.1pt;height: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" strokecolor="black [3200]" strokeweight="1.5pt">
                <v:stroke endarrow="block" joinstyle="miter"/>
              </v:shape>
            </w:pict>
          </mc:Fallback>
        </mc:AlternateContent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 xml:space="preserve">Shortest </w:t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</w:r>
      <w:r w:rsidRPr="00196EAA">
        <w:rPr>
          <w:rFonts w:ascii="HfW cursive" w:hAnsi="HfW cursive"/>
          <w:noProof/>
          <w:sz w:val="24"/>
          <w:szCs w:val="28"/>
          <w:lang w:eastAsia="en-GB"/>
        </w:rPr>
        <w:tab/>
        <w:t>Tallest.</w:t>
      </w:r>
    </w:p>
    <w:sectPr w:rsidR="002853B7" w:rsidRPr="00196EAA" w:rsidSect="009E71BE">
      <w:pgSz w:w="11906" w:h="16838" w:code="9"/>
      <w:pgMar w:top="720" w:right="720" w:bottom="720" w:left="720" w:header="709" w:footer="709" w:gutter="0"/>
      <w:pgBorders w:offsetFrom="page">
        <w:top w:val="single" w:sz="12" w:space="24" w:color="2E74B5" w:themeColor="accent1" w:themeShade="BF"/>
        <w:left w:val="single" w:sz="12" w:space="24" w:color="2E74B5" w:themeColor="accent1" w:themeShade="BF"/>
        <w:bottom w:val="single" w:sz="12" w:space="24" w:color="2E74B5" w:themeColor="accent1" w:themeShade="BF"/>
        <w:right w:val="single" w:sz="12" w:space="24" w:color="2E74B5" w:themeColor="accent1" w:themeShade="BF"/>
      </w:pgBorders>
      <w:cols w:space="708"/>
      <w:docGrid w:linePitch="97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BB69DA" w14:textId="77777777" w:rsidR="001967F3" w:rsidRDefault="001967F3" w:rsidP="00166FF9">
      <w:pPr>
        <w:spacing w:after="0" w:line="240" w:lineRule="auto"/>
      </w:pPr>
      <w:r>
        <w:separator/>
      </w:r>
    </w:p>
  </w:endnote>
  <w:endnote w:type="continuationSeparator" w:id="0">
    <w:p w14:paraId="2D33D620" w14:textId="77777777" w:rsidR="001967F3" w:rsidRDefault="001967F3" w:rsidP="00166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fW cursive">
    <w:altName w:val="Calibri"/>
    <w:panose1 w:val="000005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ssoon Penpals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B09832" w14:textId="77777777" w:rsidR="001967F3" w:rsidRDefault="001967F3" w:rsidP="00166FF9">
      <w:pPr>
        <w:spacing w:after="0" w:line="240" w:lineRule="auto"/>
      </w:pPr>
      <w:r>
        <w:separator/>
      </w:r>
    </w:p>
  </w:footnote>
  <w:footnote w:type="continuationSeparator" w:id="0">
    <w:p w14:paraId="7AB96406" w14:textId="77777777" w:rsidR="001967F3" w:rsidRDefault="001967F3" w:rsidP="00166F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Image result for bar of chocolate" style="width:461.25pt;height:287.25pt;visibility:visible;mso-wrap-style:square" o:bullet="t">
        <v:imagedata r:id="rId1" o:title="Image result for bar of chocolate"/>
      </v:shape>
    </w:pict>
  </w:numPicBullet>
  <w:numPicBullet w:numPicBulletId="1">
    <w:pict>
      <v:shape id="_x0000_i1027" type="#_x0000_t75" alt="Image result for simple flower clipart" style="width:533.25pt;height:745.5pt;visibility:visible;mso-wrap-style:square" o:bullet="t">
        <v:imagedata r:id="rId2" o:title="Image result for simple flower clipart"/>
      </v:shape>
    </w:pict>
  </w:numPicBullet>
  <w:abstractNum w:abstractNumId="0">
    <w:nsid w:val="0F0033CC"/>
    <w:multiLevelType w:val="hybridMultilevel"/>
    <w:tmpl w:val="B0C63C2C"/>
    <w:lvl w:ilvl="0" w:tplc="E3560A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38887B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12A729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1E69C6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784BF0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824DE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FF78360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B66837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0A49BB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">
    <w:nsid w:val="12C11A81"/>
    <w:multiLevelType w:val="hybridMultilevel"/>
    <w:tmpl w:val="325ED146"/>
    <w:lvl w:ilvl="0" w:tplc="FD065892">
      <w:start w:val="1"/>
      <w:numFmt w:val="decimal"/>
      <w:lvlText w:val="%1."/>
      <w:lvlJc w:val="left"/>
      <w:pPr>
        <w:ind w:left="643" w:hanging="360"/>
      </w:pPr>
      <w:rPr>
        <w:rFonts w:hint="default"/>
        <w:sz w:val="28"/>
        <w:szCs w:val="2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3556CE"/>
    <w:multiLevelType w:val="hybridMultilevel"/>
    <w:tmpl w:val="94785078"/>
    <w:lvl w:ilvl="0" w:tplc="EA763F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3E00F0"/>
    <w:multiLevelType w:val="hybridMultilevel"/>
    <w:tmpl w:val="C42AFAC2"/>
    <w:lvl w:ilvl="0" w:tplc="B15CC5B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B83132"/>
    <w:multiLevelType w:val="hybridMultilevel"/>
    <w:tmpl w:val="2014DFE8"/>
    <w:lvl w:ilvl="0" w:tplc="6066AA02">
      <w:numFmt w:val="bullet"/>
      <w:lvlText w:val="-"/>
      <w:lvlJc w:val="left"/>
      <w:pPr>
        <w:ind w:left="720" w:hanging="360"/>
      </w:pPr>
      <w:rPr>
        <w:rFonts w:ascii="HfW cursive" w:eastAsiaTheme="minorHAnsi" w:hAnsi="HfW cursive" w:cstheme="minorBidi" w:hint="default"/>
        <w:b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51DCF"/>
    <w:multiLevelType w:val="hybridMultilevel"/>
    <w:tmpl w:val="8B38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0A069B"/>
    <w:multiLevelType w:val="hybridMultilevel"/>
    <w:tmpl w:val="4290EC1C"/>
    <w:lvl w:ilvl="0" w:tplc="7854B64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A803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4A25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B9E0A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8ABC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1FE1D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64C1E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E80A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2EE796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2E220C1E"/>
    <w:multiLevelType w:val="hybridMultilevel"/>
    <w:tmpl w:val="BE987F06"/>
    <w:lvl w:ilvl="0" w:tplc="6066AA02">
      <w:numFmt w:val="bullet"/>
      <w:lvlText w:val="-"/>
      <w:lvlJc w:val="left"/>
      <w:pPr>
        <w:ind w:left="720" w:hanging="360"/>
      </w:pPr>
      <w:rPr>
        <w:rFonts w:ascii="HfW cursive" w:eastAsiaTheme="minorHAnsi" w:hAnsi="HfW cursive" w:cstheme="minorBidi" w:hint="default"/>
        <w:b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26118F"/>
    <w:multiLevelType w:val="hybridMultilevel"/>
    <w:tmpl w:val="96965BC0"/>
    <w:lvl w:ilvl="0" w:tplc="A250562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DB6989"/>
    <w:multiLevelType w:val="hybridMultilevel"/>
    <w:tmpl w:val="85B4C10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1574AD"/>
    <w:multiLevelType w:val="hybridMultilevel"/>
    <w:tmpl w:val="BC28F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9A708E"/>
    <w:multiLevelType w:val="hybridMultilevel"/>
    <w:tmpl w:val="965840EC"/>
    <w:lvl w:ilvl="0" w:tplc="5ABE9CB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3DE04D1"/>
    <w:multiLevelType w:val="hybridMultilevel"/>
    <w:tmpl w:val="C942655E"/>
    <w:lvl w:ilvl="0" w:tplc="57B637AC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 w:val="0"/>
        <w:sz w:val="28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5145A5"/>
    <w:multiLevelType w:val="hybridMultilevel"/>
    <w:tmpl w:val="1FD46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8083B08"/>
    <w:multiLevelType w:val="hybridMultilevel"/>
    <w:tmpl w:val="CD54C8C6"/>
    <w:lvl w:ilvl="0" w:tplc="6756AF5C">
      <w:start w:val="1"/>
      <w:numFmt w:val="lowerLetter"/>
      <w:lvlText w:val="%1.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5">
    <w:nsid w:val="75E64209"/>
    <w:multiLevelType w:val="hybridMultilevel"/>
    <w:tmpl w:val="A23C50D4"/>
    <w:lvl w:ilvl="0" w:tplc="324A9DB4">
      <w:start w:val="1"/>
      <w:numFmt w:val="lowerLetter"/>
      <w:lvlText w:val="%1."/>
      <w:lvlJc w:val="left"/>
      <w:pPr>
        <w:ind w:left="1440" w:hanging="108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2"/>
  </w:num>
  <w:num w:numId="5">
    <w:abstractNumId w:val="15"/>
  </w:num>
  <w:num w:numId="6">
    <w:abstractNumId w:val="11"/>
  </w:num>
  <w:num w:numId="7">
    <w:abstractNumId w:val="4"/>
  </w:num>
  <w:num w:numId="8">
    <w:abstractNumId w:val="5"/>
  </w:num>
  <w:num w:numId="9">
    <w:abstractNumId w:val="12"/>
  </w:num>
  <w:num w:numId="10">
    <w:abstractNumId w:val="13"/>
  </w:num>
  <w:num w:numId="11">
    <w:abstractNumId w:val="10"/>
  </w:num>
  <w:num w:numId="12">
    <w:abstractNumId w:val="8"/>
  </w:num>
  <w:num w:numId="13">
    <w:abstractNumId w:val="9"/>
  </w:num>
  <w:num w:numId="14">
    <w:abstractNumId w:val="3"/>
  </w:num>
  <w:num w:numId="15">
    <w:abstractNumId w:val="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TE2NbE0tTQ2NzdT0lEKTi0uzszPAymwqAUA/hT6KywAAAA="/>
  </w:docVars>
  <w:rsids>
    <w:rsidRoot w:val="00D53276"/>
    <w:rsid w:val="00005B63"/>
    <w:rsid w:val="00012A1A"/>
    <w:rsid w:val="00030158"/>
    <w:rsid w:val="000322B5"/>
    <w:rsid w:val="00033A55"/>
    <w:rsid w:val="000434BB"/>
    <w:rsid w:val="000543DB"/>
    <w:rsid w:val="00055553"/>
    <w:rsid w:val="0005625D"/>
    <w:rsid w:val="000637DF"/>
    <w:rsid w:val="000670EF"/>
    <w:rsid w:val="0007289C"/>
    <w:rsid w:val="00080B46"/>
    <w:rsid w:val="00084697"/>
    <w:rsid w:val="000905D5"/>
    <w:rsid w:val="00093DC8"/>
    <w:rsid w:val="000B0F33"/>
    <w:rsid w:val="000B304B"/>
    <w:rsid w:val="000B3DF8"/>
    <w:rsid w:val="000B6FDE"/>
    <w:rsid w:val="000C3BA0"/>
    <w:rsid w:val="000C7491"/>
    <w:rsid w:val="000D0DC7"/>
    <w:rsid w:val="000E4F24"/>
    <w:rsid w:val="000F41C8"/>
    <w:rsid w:val="00127726"/>
    <w:rsid w:val="0014548A"/>
    <w:rsid w:val="00150A88"/>
    <w:rsid w:val="00164A5F"/>
    <w:rsid w:val="00166FF9"/>
    <w:rsid w:val="00171FA5"/>
    <w:rsid w:val="00180EE6"/>
    <w:rsid w:val="00183730"/>
    <w:rsid w:val="00191219"/>
    <w:rsid w:val="001941C0"/>
    <w:rsid w:val="0019528C"/>
    <w:rsid w:val="001967F3"/>
    <w:rsid w:val="00196EAA"/>
    <w:rsid w:val="001B7B10"/>
    <w:rsid w:val="001C3DBF"/>
    <w:rsid w:val="001C4FF5"/>
    <w:rsid w:val="001D56AC"/>
    <w:rsid w:val="0021683B"/>
    <w:rsid w:val="0023086A"/>
    <w:rsid w:val="002329F6"/>
    <w:rsid w:val="00237AE4"/>
    <w:rsid w:val="00251AFC"/>
    <w:rsid w:val="00256DC7"/>
    <w:rsid w:val="00270CAE"/>
    <w:rsid w:val="002736ED"/>
    <w:rsid w:val="00276A6E"/>
    <w:rsid w:val="002801CF"/>
    <w:rsid w:val="002853B7"/>
    <w:rsid w:val="00286666"/>
    <w:rsid w:val="00292425"/>
    <w:rsid w:val="00296FE8"/>
    <w:rsid w:val="002B31C3"/>
    <w:rsid w:val="002B3547"/>
    <w:rsid w:val="002C369A"/>
    <w:rsid w:val="002D24E2"/>
    <w:rsid w:val="002E12DE"/>
    <w:rsid w:val="002E433E"/>
    <w:rsid w:val="00320F5D"/>
    <w:rsid w:val="00326BD2"/>
    <w:rsid w:val="0032779E"/>
    <w:rsid w:val="00330822"/>
    <w:rsid w:val="0034034D"/>
    <w:rsid w:val="003473C4"/>
    <w:rsid w:val="0035381E"/>
    <w:rsid w:val="003573B7"/>
    <w:rsid w:val="00364EA4"/>
    <w:rsid w:val="00386F2F"/>
    <w:rsid w:val="00392BF3"/>
    <w:rsid w:val="003D4160"/>
    <w:rsid w:val="003F7033"/>
    <w:rsid w:val="004026A5"/>
    <w:rsid w:val="00421BB9"/>
    <w:rsid w:val="00437B4C"/>
    <w:rsid w:val="00446975"/>
    <w:rsid w:val="0045388D"/>
    <w:rsid w:val="00465CB4"/>
    <w:rsid w:val="00470EA8"/>
    <w:rsid w:val="00474D68"/>
    <w:rsid w:val="0049566A"/>
    <w:rsid w:val="004A2DB9"/>
    <w:rsid w:val="004C00C3"/>
    <w:rsid w:val="004F59E5"/>
    <w:rsid w:val="004F5F9F"/>
    <w:rsid w:val="00504905"/>
    <w:rsid w:val="00506A75"/>
    <w:rsid w:val="00510EB3"/>
    <w:rsid w:val="00522A86"/>
    <w:rsid w:val="00523BD2"/>
    <w:rsid w:val="0052583F"/>
    <w:rsid w:val="00526726"/>
    <w:rsid w:val="005526A7"/>
    <w:rsid w:val="0055517C"/>
    <w:rsid w:val="0057568F"/>
    <w:rsid w:val="00592D65"/>
    <w:rsid w:val="005B472C"/>
    <w:rsid w:val="005C01AF"/>
    <w:rsid w:val="005E21DA"/>
    <w:rsid w:val="005F661B"/>
    <w:rsid w:val="00607888"/>
    <w:rsid w:val="00623491"/>
    <w:rsid w:val="00670EB4"/>
    <w:rsid w:val="00675683"/>
    <w:rsid w:val="00677B8A"/>
    <w:rsid w:val="00693F34"/>
    <w:rsid w:val="006C1241"/>
    <w:rsid w:val="006E6AAE"/>
    <w:rsid w:val="006E6C4B"/>
    <w:rsid w:val="006F65E3"/>
    <w:rsid w:val="006F7DB1"/>
    <w:rsid w:val="007154E0"/>
    <w:rsid w:val="00720A31"/>
    <w:rsid w:val="00723792"/>
    <w:rsid w:val="00723D1F"/>
    <w:rsid w:val="00734610"/>
    <w:rsid w:val="007419F1"/>
    <w:rsid w:val="007574E6"/>
    <w:rsid w:val="00784575"/>
    <w:rsid w:val="007905E9"/>
    <w:rsid w:val="007A063C"/>
    <w:rsid w:val="007A344B"/>
    <w:rsid w:val="007B5170"/>
    <w:rsid w:val="007C04FB"/>
    <w:rsid w:val="007C39CD"/>
    <w:rsid w:val="007C5F82"/>
    <w:rsid w:val="007D48C5"/>
    <w:rsid w:val="00801669"/>
    <w:rsid w:val="00852FDA"/>
    <w:rsid w:val="0085735F"/>
    <w:rsid w:val="00866364"/>
    <w:rsid w:val="008766DE"/>
    <w:rsid w:val="008827FB"/>
    <w:rsid w:val="008A1544"/>
    <w:rsid w:val="008A16E6"/>
    <w:rsid w:val="008A1758"/>
    <w:rsid w:val="008B2941"/>
    <w:rsid w:val="008E5B5D"/>
    <w:rsid w:val="008F4155"/>
    <w:rsid w:val="008F4BC2"/>
    <w:rsid w:val="0090782B"/>
    <w:rsid w:val="00942EE7"/>
    <w:rsid w:val="00943DE5"/>
    <w:rsid w:val="00956831"/>
    <w:rsid w:val="00967261"/>
    <w:rsid w:val="00970AC5"/>
    <w:rsid w:val="00991277"/>
    <w:rsid w:val="00993B57"/>
    <w:rsid w:val="00994550"/>
    <w:rsid w:val="00995978"/>
    <w:rsid w:val="009A2EF4"/>
    <w:rsid w:val="009C71A9"/>
    <w:rsid w:val="009D5192"/>
    <w:rsid w:val="009E71BE"/>
    <w:rsid w:val="009E7CFA"/>
    <w:rsid w:val="009F505E"/>
    <w:rsid w:val="00A07584"/>
    <w:rsid w:val="00A427C5"/>
    <w:rsid w:val="00A439D6"/>
    <w:rsid w:val="00A50685"/>
    <w:rsid w:val="00A569B9"/>
    <w:rsid w:val="00AB28EC"/>
    <w:rsid w:val="00AB6B3B"/>
    <w:rsid w:val="00AC7B28"/>
    <w:rsid w:val="00AE48D3"/>
    <w:rsid w:val="00B21E63"/>
    <w:rsid w:val="00B24F16"/>
    <w:rsid w:val="00B524C9"/>
    <w:rsid w:val="00B55873"/>
    <w:rsid w:val="00B73D99"/>
    <w:rsid w:val="00B87490"/>
    <w:rsid w:val="00BC174B"/>
    <w:rsid w:val="00BD33BE"/>
    <w:rsid w:val="00C02459"/>
    <w:rsid w:val="00C070CA"/>
    <w:rsid w:val="00C1095C"/>
    <w:rsid w:val="00C13EDF"/>
    <w:rsid w:val="00C21B16"/>
    <w:rsid w:val="00C62209"/>
    <w:rsid w:val="00C96DC3"/>
    <w:rsid w:val="00CA63C9"/>
    <w:rsid w:val="00CB5874"/>
    <w:rsid w:val="00CB744F"/>
    <w:rsid w:val="00CD6049"/>
    <w:rsid w:val="00CD64F7"/>
    <w:rsid w:val="00CD7037"/>
    <w:rsid w:val="00CE7793"/>
    <w:rsid w:val="00CF65CF"/>
    <w:rsid w:val="00D11FB4"/>
    <w:rsid w:val="00D172D6"/>
    <w:rsid w:val="00D36587"/>
    <w:rsid w:val="00D52F31"/>
    <w:rsid w:val="00D53276"/>
    <w:rsid w:val="00D661D4"/>
    <w:rsid w:val="00D70D65"/>
    <w:rsid w:val="00D921BB"/>
    <w:rsid w:val="00D93262"/>
    <w:rsid w:val="00D97AC7"/>
    <w:rsid w:val="00DB38F6"/>
    <w:rsid w:val="00DC1635"/>
    <w:rsid w:val="00DD2474"/>
    <w:rsid w:val="00DD3A37"/>
    <w:rsid w:val="00DD7ABF"/>
    <w:rsid w:val="00DF0CF4"/>
    <w:rsid w:val="00E01ACD"/>
    <w:rsid w:val="00E1641D"/>
    <w:rsid w:val="00E228D9"/>
    <w:rsid w:val="00E277E8"/>
    <w:rsid w:val="00E367D6"/>
    <w:rsid w:val="00E40D89"/>
    <w:rsid w:val="00E41EEC"/>
    <w:rsid w:val="00E5358D"/>
    <w:rsid w:val="00E71C88"/>
    <w:rsid w:val="00E72E68"/>
    <w:rsid w:val="00E82461"/>
    <w:rsid w:val="00E92B00"/>
    <w:rsid w:val="00EA67B2"/>
    <w:rsid w:val="00EB43EE"/>
    <w:rsid w:val="00F12DFD"/>
    <w:rsid w:val="00F1646E"/>
    <w:rsid w:val="00F32E3C"/>
    <w:rsid w:val="00F361E4"/>
    <w:rsid w:val="00F559A6"/>
    <w:rsid w:val="00F63BEE"/>
    <w:rsid w:val="00F742C0"/>
    <w:rsid w:val="00F9022B"/>
    <w:rsid w:val="00F966C5"/>
    <w:rsid w:val="00FA0EC2"/>
    <w:rsid w:val="00FC2080"/>
    <w:rsid w:val="00FC4B95"/>
    <w:rsid w:val="00FE3046"/>
    <w:rsid w:val="00FE699F"/>
    <w:rsid w:val="00FF5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E7E001B"/>
  <w15:chartTrackingRefBased/>
  <w15:docId w15:val="{455730BB-CA21-4D82-B82D-17435C63E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assoon Penpals" w:eastAsiaTheme="minorHAnsi" w:hAnsi="Sassoon Penpals" w:cstheme="minorBidi"/>
        <w:sz w:val="72"/>
        <w:szCs w:val="72"/>
        <w:lang w:val="en-GB" w:eastAsia="en-US" w:bidi="ar-SA"/>
        <w14:cntxtAlts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164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  <w14:cntxtAlts w14:val="0"/>
    </w:rPr>
  </w:style>
  <w:style w:type="paragraph" w:styleId="Heading5">
    <w:name w:val="heading 5"/>
    <w:basedOn w:val="Normal"/>
    <w:link w:val="Heading5Char"/>
    <w:uiPriority w:val="9"/>
    <w:qFormat/>
    <w:rsid w:val="00F1646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32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4F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F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016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6F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FF9"/>
  </w:style>
  <w:style w:type="paragraph" w:styleId="Footer">
    <w:name w:val="footer"/>
    <w:basedOn w:val="Normal"/>
    <w:link w:val="FooterChar"/>
    <w:uiPriority w:val="99"/>
    <w:unhideWhenUsed/>
    <w:rsid w:val="00166F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FF9"/>
  </w:style>
  <w:style w:type="character" w:customStyle="1" w:styleId="Heading1Char">
    <w:name w:val="Heading 1 Char"/>
    <w:basedOn w:val="DefaultParagraphFont"/>
    <w:link w:val="Heading1"/>
    <w:uiPriority w:val="9"/>
    <w:rsid w:val="00F1646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  <w14:cntxtAlts w14:val="0"/>
    </w:rPr>
  </w:style>
  <w:style w:type="character" w:customStyle="1" w:styleId="Heading5Char">
    <w:name w:val="Heading 5 Char"/>
    <w:basedOn w:val="DefaultParagraphFont"/>
    <w:link w:val="Heading5"/>
    <w:uiPriority w:val="9"/>
    <w:rsid w:val="00F1646E"/>
    <w:rPr>
      <w:rFonts w:ascii="Times New Roman" w:eastAsia="Times New Roman" w:hAnsi="Times New Roman" w:cs="Times New Roman"/>
      <w:b/>
      <w:bCs/>
      <w:sz w:val="20"/>
      <w:szCs w:val="20"/>
      <w:lang w:eastAsia="en-GB"/>
      <w14:cntxtAlts w14:val="0"/>
    </w:rPr>
  </w:style>
  <w:style w:type="character" w:customStyle="1" w:styleId="contdifftext">
    <w:name w:val="contdifftext"/>
    <w:basedOn w:val="DefaultParagraphFont"/>
    <w:rsid w:val="00F1646E"/>
  </w:style>
  <w:style w:type="character" w:customStyle="1" w:styleId="apple-converted-space">
    <w:name w:val="apple-converted-space"/>
    <w:basedOn w:val="DefaultParagraphFont"/>
    <w:rsid w:val="00F1646E"/>
  </w:style>
  <w:style w:type="paragraph" w:styleId="NormalWeb">
    <w:name w:val="Normal (Web)"/>
    <w:basedOn w:val="Normal"/>
    <w:uiPriority w:val="99"/>
    <w:semiHidden/>
    <w:unhideWhenUsed/>
    <w:rsid w:val="00F164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  <w14:cntxtAlts w14:val="0"/>
    </w:rPr>
  </w:style>
  <w:style w:type="character" w:customStyle="1" w:styleId="mn">
    <w:name w:val="mn"/>
    <w:basedOn w:val="DefaultParagraphFont"/>
    <w:rsid w:val="00F1646E"/>
  </w:style>
  <w:style w:type="character" w:styleId="Hyperlink">
    <w:name w:val="Hyperlink"/>
    <w:basedOn w:val="DefaultParagraphFont"/>
    <w:uiPriority w:val="99"/>
    <w:unhideWhenUsed/>
    <w:rsid w:val="002736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51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2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4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microsoft.com/office/2007/relationships/hdphoto" Target="media/hdphoto3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BC</Company>
  <LinksUpToDate>false</LinksUpToDate>
  <CharactersWithSpaces>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ones</dc:creator>
  <cp:keywords/>
  <dc:description/>
  <cp:lastModifiedBy>Andrea Macias</cp:lastModifiedBy>
  <cp:revision>72</cp:revision>
  <cp:lastPrinted>2019-11-11T16:09:00Z</cp:lastPrinted>
  <dcterms:created xsi:type="dcterms:W3CDTF">2019-11-11T16:11:00Z</dcterms:created>
  <dcterms:modified xsi:type="dcterms:W3CDTF">2019-12-10T07:34:00Z</dcterms:modified>
</cp:coreProperties>
</file>